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uir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08 - Enthält pentadecan-15-olid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44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3500-71-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krautig. Aromatisch. Zypern. Hol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pentadecan-15-olide (106-02-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trahydro-2-isobutyl-4-methyl-pyran-4-ol (63500-71-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trahydro-2-isobutyl-4-methyl-pyran-4-ol (63500-71-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Körpergewicht Animal: rat, Guideline: OECD Guideline 407 (Repeated Dose 28-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Körpergewicht Animal: rat, Guideline: OECD Guideline 411 (Subchronic Dermal Toxicity: 90-Day Study), Guideline: EU Method B.28 (Sub-Chronic Dermal Toxicity Test: 90-Day Repeated Dermal Dose Study Using Rodent Spec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uir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pentadecan-15-olide (106-02-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0,1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trahydro-2-isobutyl-4-methyl-pyran-4-ol (63500-71-0)</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32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uir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entadecan-15-olide (106-02-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trahydro-2-isobutyl-4-methyl-pyran-4-ol (63500-71-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tetrahydro-2-isobutyl-4-methyl-pyran-4-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pentadecan-15-olid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uir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uir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1.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C4C6331-1E67-4EEF-9537-F8BB36C9BD03}"/>
</file>

<file path=customXml/itemProps3.xml><?xml version="1.0" encoding="utf-8"?>
<ds:datastoreItem xmlns:ds="http://schemas.openxmlformats.org/officeDocument/2006/customXml" ds:itemID="{1EDF4E1D-F14F-4020-A9A6-0ACFA4C55D36}"/>
</file>

<file path=customXml/itemProps4.xml><?xml version="1.0" encoding="utf-8"?>
<ds:datastoreItem xmlns:ds="http://schemas.openxmlformats.org/officeDocument/2006/customXml" ds:itemID="{BD50A0DE-671E-4D31-AEE9-F6F299BDF176}"/>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